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7DBCA" w14:textId="77777777" w:rsidR="00D84242" w:rsidRDefault="00363DB4" w:rsidP="00FB4BF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uilder of Beasts (BOB)</w:t>
      </w:r>
      <w:r w:rsidR="00D84242">
        <w:rPr>
          <w:b/>
          <w:sz w:val="32"/>
          <w:szCs w:val="32"/>
        </w:rPr>
        <w:t xml:space="preserve"> the</w:t>
      </w:r>
      <w:r>
        <w:rPr>
          <w:b/>
          <w:sz w:val="32"/>
          <w:szCs w:val="32"/>
        </w:rPr>
        <w:t xml:space="preserve"> </w:t>
      </w:r>
      <w:r w:rsidR="008707EC">
        <w:rPr>
          <w:b/>
          <w:sz w:val="32"/>
          <w:szCs w:val="32"/>
        </w:rPr>
        <w:t>3D Printer</w:t>
      </w:r>
      <w:r w:rsidR="00EC224E">
        <w:rPr>
          <w:b/>
          <w:sz w:val="32"/>
          <w:szCs w:val="32"/>
        </w:rPr>
        <w:t xml:space="preserve"> </w:t>
      </w:r>
    </w:p>
    <w:p w14:paraId="25A7B591" w14:textId="77777777" w:rsidR="008707EC" w:rsidRDefault="00EC224E" w:rsidP="00FB4BF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olicy</w:t>
      </w:r>
      <w:r w:rsidR="00363DB4">
        <w:rPr>
          <w:b/>
          <w:sz w:val="32"/>
          <w:szCs w:val="32"/>
        </w:rPr>
        <w:t xml:space="preserve"> &amp; Procedure</w:t>
      </w:r>
    </w:p>
    <w:p w14:paraId="0FD4AE41" w14:textId="77777777" w:rsidR="00947E51" w:rsidRPr="00947E51" w:rsidRDefault="00947E51" w:rsidP="00947E51">
      <w:pPr>
        <w:pStyle w:val="Heading1"/>
      </w:pPr>
      <w:r w:rsidRPr="00947E51">
        <w:t>How To Order</w:t>
      </w:r>
    </w:p>
    <w:p w14:paraId="4870A96D" w14:textId="156F5B8F" w:rsidR="00947E51" w:rsidRDefault="00947E51" w:rsidP="00947E5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Find something you’d like to print. You can browse through the BOB </w:t>
      </w:r>
      <w:r w:rsidR="00FA0A15">
        <w:rPr>
          <w:sz w:val="24"/>
          <w:szCs w:val="24"/>
        </w:rPr>
        <w:t>N</w:t>
      </w:r>
      <w:r>
        <w:rPr>
          <w:sz w:val="24"/>
          <w:szCs w:val="24"/>
        </w:rPr>
        <w:t xml:space="preserve">otebook, search on Thingiverse.com, or </w:t>
      </w:r>
      <w:r w:rsidR="00796EBD">
        <w:rPr>
          <w:sz w:val="24"/>
          <w:szCs w:val="24"/>
        </w:rPr>
        <w:t xml:space="preserve">bring your own design on a thumb drive. </w:t>
      </w:r>
    </w:p>
    <w:p w14:paraId="4A751489" w14:textId="7A0C644C" w:rsidR="00947E51" w:rsidRDefault="00947E51" w:rsidP="00947E5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mplete the request form and give it to a library worker at the desk.</w:t>
      </w:r>
    </w:p>
    <w:p w14:paraId="1AC1DE96" w14:textId="0E537A10" w:rsidR="00830DEF" w:rsidRDefault="00947E51" w:rsidP="00947E5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ay the up-front fee</w:t>
      </w:r>
      <w:r w:rsidR="00C17B37">
        <w:rPr>
          <w:sz w:val="24"/>
          <w:szCs w:val="24"/>
        </w:rPr>
        <w:t xml:space="preserve">; we charge </w:t>
      </w:r>
      <w:r>
        <w:rPr>
          <w:sz w:val="24"/>
          <w:szCs w:val="24"/>
        </w:rPr>
        <w:t>$2</w:t>
      </w:r>
      <w:r w:rsidR="00C17B37">
        <w:rPr>
          <w:sz w:val="24"/>
          <w:szCs w:val="24"/>
        </w:rPr>
        <w:t xml:space="preserve"> for every item you would like us to print for you</w:t>
      </w:r>
      <w:r>
        <w:rPr>
          <w:sz w:val="24"/>
          <w:szCs w:val="24"/>
        </w:rPr>
        <w:t>.</w:t>
      </w:r>
    </w:p>
    <w:p w14:paraId="64F09E8D" w14:textId="77777777" w:rsidR="00FA0A15" w:rsidRDefault="00947E51" w:rsidP="00947E5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e will make the print as soon as we can</w:t>
      </w:r>
      <w:r w:rsidR="00796EBD">
        <w:rPr>
          <w:sz w:val="24"/>
          <w:szCs w:val="24"/>
        </w:rPr>
        <w:t>,</w:t>
      </w:r>
      <w:r>
        <w:rPr>
          <w:sz w:val="24"/>
          <w:szCs w:val="24"/>
        </w:rPr>
        <w:t xml:space="preserve"> usually </w:t>
      </w:r>
      <w:r w:rsidR="00796EBD">
        <w:rPr>
          <w:sz w:val="24"/>
          <w:szCs w:val="24"/>
        </w:rPr>
        <w:t>in</w:t>
      </w:r>
      <w:r>
        <w:rPr>
          <w:sz w:val="24"/>
          <w:szCs w:val="24"/>
        </w:rPr>
        <w:t xml:space="preserve"> 1</w:t>
      </w:r>
      <w:r w:rsidR="00FA0A15">
        <w:rPr>
          <w:sz w:val="24"/>
          <w:szCs w:val="24"/>
        </w:rPr>
        <w:t xml:space="preserve"> to </w:t>
      </w:r>
      <w:r>
        <w:rPr>
          <w:sz w:val="24"/>
          <w:szCs w:val="24"/>
        </w:rPr>
        <w:t>2 weeks. That’s just an estimate; it could take longer, depending on the availability of trained staff, other orders, and</w:t>
      </w:r>
      <w:r w:rsidR="00FA0A15">
        <w:rPr>
          <w:sz w:val="24"/>
          <w:szCs w:val="24"/>
        </w:rPr>
        <w:t>/or</w:t>
      </w:r>
      <w:r>
        <w:rPr>
          <w:sz w:val="24"/>
          <w:szCs w:val="24"/>
        </w:rPr>
        <w:t xml:space="preserve"> </w:t>
      </w:r>
    </w:p>
    <w:p w14:paraId="03C0B2C5" w14:textId="09999B89" w:rsidR="00947E51" w:rsidRDefault="00947E51" w:rsidP="00FA0A15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BOB’s temperament.  </w:t>
      </w:r>
    </w:p>
    <w:p w14:paraId="02369F2A" w14:textId="49562241" w:rsidR="00363DB4" w:rsidRPr="00363DB4" w:rsidRDefault="00FA0A15" w:rsidP="00947E5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h</w:t>
      </w:r>
      <w:r w:rsidR="00947E51">
        <w:rPr>
          <w:sz w:val="24"/>
          <w:szCs w:val="24"/>
        </w:rPr>
        <w:t>e</w:t>
      </w:r>
      <w:r>
        <w:rPr>
          <w:sz w:val="24"/>
          <w:szCs w:val="24"/>
        </w:rPr>
        <w:t>n</w:t>
      </w:r>
      <w:r w:rsidR="00947E51">
        <w:rPr>
          <w:sz w:val="24"/>
          <w:szCs w:val="24"/>
        </w:rPr>
        <w:t xml:space="preserve"> the print is done, we weigh the print and contact you with the final cost. Cost is determined through materials used,</w:t>
      </w:r>
      <w:r w:rsidR="00363DB4" w:rsidRPr="00704D0A">
        <w:rPr>
          <w:sz w:val="24"/>
          <w:szCs w:val="24"/>
        </w:rPr>
        <w:t xml:space="preserve"> </w:t>
      </w:r>
      <w:r w:rsidR="00363DB4">
        <w:rPr>
          <w:rFonts w:ascii="Times New Roman" w:eastAsia="Times New Roman" w:hAnsi="Times New Roman" w:cs="Times New Roman"/>
          <w:sz w:val="24"/>
          <w:szCs w:val="24"/>
          <w:lang w:val="en"/>
        </w:rPr>
        <w:t>15</w:t>
      </w:r>
      <w:r w:rsidR="00363DB4" w:rsidRPr="001B0D51">
        <w:rPr>
          <w:rFonts w:ascii="Times New Roman" w:eastAsia="Times New Roman" w:hAnsi="Times New Roman" w:cs="Times New Roman"/>
          <w:sz w:val="24"/>
          <w:szCs w:val="24"/>
          <w:lang w:val="en"/>
        </w:rPr>
        <w:t>¢</w:t>
      </w:r>
      <w:r w:rsidR="00363DB4" w:rsidRPr="00704D0A">
        <w:rPr>
          <w:sz w:val="24"/>
          <w:szCs w:val="24"/>
        </w:rPr>
        <w:t xml:space="preserve"> for every gra</w:t>
      </w:r>
      <w:r w:rsidR="00947E51">
        <w:rPr>
          <w:sz w:val="24"/>
          <w:szCs w:val="24"/>
        </w:rPr>
        <w:t>m.</w:t>
      </w:r>
    </w:p>
    <w:p w14:paraId="0484CA81" w14:textId="369004FA" w:rsidR="00363DB4" w:rsidRDefault="00947E51" w:rsidP="00947E5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Once we contact you, you have 14 days to pick up the print. After that, we consider the print has been “abandoned” and is now library property.</w:t>
      </w:r>
    </w:p>
    <w:p w14:paraId="75596BD6" w14:textId="19C36A0F" w:rsidR="00363DB4" w:rsidRDefault="00796EBD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363DB4">
        <w:rPr>
          <w:sz w:val="24"/>
          <w:szCs w:val="24"/>
        </w:rPr>
        <w:t xml:space="preserve">pay for the </w:t>
      </w:r>
      <w:r w:rsidR="008E5AF5">
        <w:rPr>
          <w:sz w:val="24"/>
          <w:szCs w:val="24"/>
        </w:rPr>
        <w:t>print</w:t>
      </w:r>
      <w:r w:rsidR="00363DB4">
        <w:rPr>
          <w:sz w:val="24"/>
          <w:szCs w:val="24"/>
        </w:rPr>
        <w:t xml:space="preserve"> at </w:t>
      </w:r>
      <w:r w:rsidR="00D84242">
        <w:rPr>
          <w:sz w:val="24"/>
          <w:szCs w:val="24"/>
        </w:rPr>
        <w:t xml:space="preserve">the </w:t>
      </w:r>
      <w:r w:rsidR="00363DB4">
        <w:rPr>
          <w:sz w:val="24"/>
          <w:szCs w:val="24"/>
        </w:rPr>
        <w:t xml:space="preserve">time of pickup. </w:t>
      </w:r>
      <w:r>
        <w:rPr>
          <w:sz w:val="24"/>
          <w:szCs w:val="24"/>
        </w:rPr>
        <w:t xml:space="preserve"> We won’t charge you for failed prints because of staff error or BOB messing up. (We may offer you the failed print at a discount.)</w:t>
      </w:r>
      <w:r w:rsidR="00363DB4">
        <w:rPr>
          <w:sz w:val="24"/>
          <w:szCs w:val="24"/>
        </w:rPr>
        <w:t xml:space="preserve"> </w:t>
      </w:r>
    </w:p>
    <w:p w14:paraId="028AF1B0" w14:textId="1F17F884" w:rsidR="00363DB4" w:rsidRPr="00830DEF" w:rsidRDefault="00363DB4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atrons are responsible for </w:t>
      </w:r>
      <w:r w:rsidR="00796EBD">
        <w:rPr>
          <w:sz w:val="24"/>
          <w:szCs w:val="24"/>
        </w:rPr>
        <w:t>any “post-processing,” such as cleaning off supports, putting together prints, or painting prints.</w:t>
      </w:r>
      <w:r>
        <w:rPr>
          <w:sz w:val="24"/>
          <w:szCs w:val="24"/>
        </w:rPr>
        <w:t xml:space="preserve"> </w:t>
      </w:r>
    </w:p>
    <w:p w14:paraId="2766A85C" w14:textId="7038606F" w:rsidR="006945C1" w:rsidRDefault="006945C1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ayment is cash</w:t>
      </w:r>
      <w:r w:rsidR="00796EBD">
        <w:rPr>
          <w:sz w:val="24"/>
          <w:szCs w:val="24"/>
        </w:rPr>
        <w:t>,</w:t>
      </w:r>
      <w:r w:rsidR="00483448">
        <w:rPr>
          <w:sz w:val="24"/>
          <w:szCs w:val="24"/>
        </w:rPr>
        <w:t xml:space="preserve"> </w:t>
      </w:r>
      <w:r w:rsidR="00AC437A">
        <w:rPr>
          <w:sz w:val="24"/>
          <w:szCs w:val="24"/>
        </w:rPr>
        <w:t>check</w:t>
      </w:r>
      <w:r>
        <w:rPr>
          <w:sz w:val="24"/>
          <w:szCs w:val="24"/>
        </w:rPr>
        <w:t xml:space="preserve"> o</w:t>
      </w:r>
      <w:r w:rsidR="00796EBD">
        <w:rPr>
          <w:sz w:val="24"/>
          <w:szCs w:val="24"/>
        </w:rPr>
        <w:t>r card at the Circulation Desk</w:t>
      </w:r>
      <w:r>
        <w:rPr>
          <w:sz w:val="24"/>
          <w:szCs w:val="24"/>
        </w:rPr>
        <w:t>. All funds go to BOB</w:t>
      </w:r>
      <w:r w:rsidR="000B279F">
        <w:rPr>
          <w:sz w:val="24"/>
          <w:szCs w:val="24"/>
        </w:rPr>
        <w:t xml:space="preserve"> for supplies</w:t>
      </w:r>
      <w:r>
        <w:rPr>
          <w:sz w:val="24"/>
          <w:szCs w:val="24"/>
        </w:rPr>
        <w:t xml:space="preserve"> and the Frie</w:t>
      </w:r>
      <w:r w:rsidR="00363DB4">
        <w:rPr>
          <w:sz w:val="24"/>
          <w:szCs w:val="24"/>
        </w:rPr>
        <w:t>nds of the Tyler Public Library.</w:t>
      </w:r>
    </w:p>
    <w:p w14:paraId="2855867A" w14:textId="77777777" w:rsidR="00D84242" w:rsidRPr="00D84242" w:rsidRDefault="00D84242" w:rsidP="00D84242">
      <w:pPr>
        <w:rPr>
          <w:sz w:val="24"/>
          <w:szCs w:val="24"/>
        </w:rPr>
      </w:pPr>
    </w:p>
    <w:p w14:paraId="7414B183" w14:textId="2FAFBB11" w:rsidR="00363DB4" w:rsidRPr="00363DB4" w:rsidRDefault="00FA0A15" w:rsidP="00947E51">
      <w:pPr>
        <w:pStyle w:val="Heading1"/>
      </w:pPr>
      <w:r>
        <w:t>FAQ</w:t>
      </w:r>
    </w:p>
    <w:p w14:paraId="2AE8D35F" w14:textId="77777777" w:rsidR="00947E51" w:rsidRDefault="00947E51" w:rsidP="00796E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s cannot be done in multiple colors unless there are multiple parts.</w:t>
      </w:r>
    </w:p>
    <w:p w14:paraId="41019D5B" w14:textId="77777777" w:rsidR="00947E51" w:rsidRDefault="00947E51" w:rsidP="00796E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olor availability varies. Ask a staff member what is currently available.</w:t>
      </w:r>
    </w:p>
    <w:p w14:paraId="596FBF32" w14:textId="654E13B4" w:rsidR="00796EBD" w:rsidRPr="00363DB4" w:rsidRDefault="00796EBD" w:rsidP="00796E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Once we give you the print, it is </w:t>
      </w:r>
      <w:r>
        <w:rPr>
          <w:b/>
          <w:bCs/>
          <w:sz w:val="24"/>
          <w:szCs w:val="24"/>
        </w:rPr>
        <w:t>your responsibility.</w:t>
      </w:r>
      <w:r>
        <w:rPr>
          <w:sz w:val="24"/>
          <w:szCs w:val="24"/>
        </w:rPr>
        <w:t xml:space="preserve"> We can’t be held liable for any damages.</w:t>
      </w:r>
    </w:p>
    <w:p w14:paraId="4E5EEE4D" w14:textId="72313339" w:rsidR="00947E51" w:rsidRDefault="00796EBD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funds are not given for prints that do not print as the patron expected or desired.</w:t>
      </w:r>
    </w:p>
    <w:p w14:paraId="58EADB76" w14:textId="5FB21866" w:rsidR="00363DB4" w:rsidRDefault="00D84242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s</w:t>
      </w:r>
      <w:r w:rsidR="00363DB4">
        <w:rPr>
          <w:sz w:val="24"/>
          <w:szCs w:val="24"/>
        </w:rPr>
        <w:t xml:space="preserve"> must comply with copyright and safety restrictions.</w:t>
      </w:r>
    </w:p>
    <w:p w14:paraId="44F214DC" w14:textId="77777777" w:rsidR="00363DB4" w:rsidRDefault="00D84242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s</w:t>
      </w:r>
      <w:r w:rsidR="00363DB4">
        <w:rPr>
          <w:sz w:val="24"/>
          <w:szCs w:val="24"/>
        </w:rPr>
        <w:t xml:space="preserve"> must be intended for lawful purposes and must not be prohibited by local, state, or federal law.</w:t>
      </w:r>
    </w:p>
    <w:p w14:paraId="16171158" w14:textId="6A0F9ADF" w:rsidR="00363DB4" w:rsidRDefault="00D84242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s</w:t>
      </w:r>
      <w:r w:rsidR="00363DB4">
        <w:rPr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 w:rsidR="00363DB4">
        <w:rPr>
          <w:sz w:val="24"/>
          <w:szCs w:val="24"/>
        </w:rPr>
        <w:t xml:space="preserve"> are dangerous or pose a threat to the well-being of others will not be printed. </w:t>
      </w:r>
      <w:r w:rsidR="00796EBD">
        <w:rPr>
          <w:sz w:val="24"/>
          <w:szCs w:val="24"/>
        </w:rPr>
        <w:t>We don’t print replica weapons, weapon parts, or anything that can be used as a weapon.</w:t>
      </w:r>
    </w:p>
    <w:p w14:paraId="06796E9A" w14:textId="34BEF7A4" w:rsidR="00796EBD" w:rsidRPr="00363DB4" w:rsidRDefault="00796EBD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taff has final say on what can be printed and we can refuse any print for any reason.</w:t>
      </w:r>
    </w:p>
    <w:p w14:paraId="0E011325" w14:textId="77777777" w:rsidR="00D84242" w:rsidRPr="00D84242" w:rsidRDefault="00D84242">
      <w:pPr>
        <w:rPr>
          <w:b/>
          <w:sz w:val="24"/>
          <w:szCs w:val="32"/>
        </w:rPr>
      </w:pPr>
    </w:p>
    <w:p w14:paraId="1EC38473" w14:textId="5E2CBDBA" w:rsidR="00363DB4" w:rsidRPr="008E5AF5" w:rsidRDefault="00796EBD">
      <w:pPr>
        <w:rPr>
          <w:b/>
          <w:sz w:val="18"/>
        </w:rPr>
      </w:pPr>
      <w:r>
        <w:rPr>
          <w:b/>
          <w:i/>
          <w:iCs/>
          <w:sz w:val="24"/>
          <w:szCs w:val="32"/>
        </w:rPr>
        <w:t>Still have questions? Ask one of our friendly staff members at the Information Desk!</w:t>
      </w:r>
      <w:r w:rsidR="00363DB4" w:rsidRPr="008E5AF5">
        <w:rPr>
          <w:b/>
          <w:sz w:val="24"/>
          <w:szCs w:val="32"/>
        </w:rPr>
        <w:br w:type="page"/>
      </w:r>
    </w:p>
    <w:p w14:paraId="4DBCE520" w14:textId="77777777" w:rsidR="006E6CE6" w:rsidRDefault="00F97195" w:rsidP="00704D0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</w:t>
      </w:r>
      <w:r w:rsidR="00D84242">
        <w:rPr>
          <w:b/>
          <w:sz w:val="32"/>
          <w:szCs w:val="32"/>
        </w:rPr>
        <w:t>OB t</w:t>
      </w:r>
      <w:r>
        <w:rPr>
          <w:b/>
          <w:sz w:val="32"/>
          <w:szCs w:val="32"/>
        </w:rPr>
        <w:t>he 3D Printer</w:t>
      </w:r>
    </w:p>
    <w:p w14:paraId="62AEE30D" w14:textId="77777777" w:rsidR="00F97195" w:rsidRPr="00D84242" w:rsidRDefault="00F97195" w:rsidP="00F97195">
      <w:pPr>
        <w:jc w:val="center"/>
        <w:rPr>
          <w:b/>
          <w:sz w:val="32"/>
          <w:szCs w:val="32"/>
        </w:rPr>
      </w:pPr>
      <w:r w:rsidRPr="00D84242">
        <w:rPr>
          <w:b/>
          <w:sz w:val="32"/>
          <w:szCs w:val="32"/>
        </w:rPr>
        <w:t>3D Print Request Form</w:t>
      </w:r>
    </w:p>
    <w:p w14:paraId="6A494F2C" w14:textId="77777777" w:rsidR="00F97195" w:rsidRDefault="00F97195" w:rsidP="00F97195">
      <w:pPr>
        <w:jc w:val="center"/>
        <w:rPr>
          <w:sz w:val="32"/>
          <w:szCs w:val="32"/>
        </w:rPr>
      </w:pPr>
    </w:p>
    <w:p w14:paraId="196F48F1" w14:textId="1A59CEA4" w:rsidR="00F97195" w:rsidRDefault="00F97195" w:rsidP="00F97195">
      <w:pPr>
        <w:spacing w:line="276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Name</w:t>
      </w:r>
      <w:r w:rsidR="00796EBD">
        <w:rPr>
          <w:sz w:val="24"/>
          <w:szCs w:val="24"/>
        </w:rPr>
        <w:t>:</w:t>
      </w:r>
      <w:r>
        <w:rPr>
          <w:sz w:val="24"/>
          <w:szCs w:val="24"/>
        </w:rPr>
        <w:t>_</w:t>
      </w:r>
      <w:proofErr w:type="gramEnd"/>
      <w:r>
        <w:rPr>
          <w:sz w:val="24"/>
          <w:szCs w:val="24"/>
        </w:rPr>
        <w:t>_______________________________________________________________________</w:t>
      </w:r>
    </w:p>
    <w:p w14:paraId="5D4E05FD" w14:textId="02592ED6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Library Card #</w:t>
      </w:r>
      <w:r w:rsidR="00796EBD">
        <w:rPr>
          <w:sz w:val="24"/>
          <w:szCs w:val="24"/>
        </w:rPr>
        <w:t xml:space="preserve"> (Optional)</w:t>
      </w:r>
      <w:r>
        <w:rPr>
          <w:sz w:val="24"/>
          <w:szCs w:val="24"/>
        </w:rPr>
        <w:t>_________________________________________________________</w:t>
      </w:r>
    </w:p>
    <w:p w14:paraId="15489CD8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mail_________________________________________________________________________</w:t>
      </w:r>
    </w:p>
    <w:p w14:paraId="1DB5CD75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hone Number_________________________________________________________________</w:t>
      </w:r>
    </w:p>
    <w:p w14:paraId="6297C3D0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 prefer to be contacted via--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Emai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 Phone Call</w:t>
      </w:r>
    </w:p>
    <w:p w14:paraId="733FF93F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ebsite Used__________________________________________________________________</w:t>
      </w:r>
    </w:p>
    <w:p w14:paraId="7849DB4C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ame of Print__________________________________________________________________</w:t>
      </w:r>
    </w:p>
    <w:p w14:paraId="446EE4BA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olor_________________________________________________________________________</w:t>
      </w:r>
    </w:p>
    <w:p w14:paraId="6D497F9F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76275F">
        <w:rPr>
          <w:sz w:val="24"/>
          <w:szCs w:val="24"/>
        </w:rPr>
        <w:t>ny other Specifications (</w:t>
      </w:r>
      <w:r>
        <w:rPr>
          <w:sz w:val="24"/>
          <w:szCs w:val="24"/>
        </w:rPr>
        <w:t>Infill, Size, etc.)______________________________________</w:t>
      </w:r>
      <w:r w:rsidR="0076275F">
        <w:rPr>
          <w:sz w:val="24"/>
          <w:szCs w:val="24"/>
        </w:rPr>
        <w:t>_______</w:t>
      </w:r>
    </w:p>
    <w:p w14:paraId="37B1DE9D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DB5FD95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09CE2116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3D8084F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51C384D5" w14:textId="77777777" w:rsidR="00F97195" w:rsidRPr="00AB2717" w:rsidRDefault="00AB2717" w:rsidP="00F97195">
      <w:pPr>
        <w:spacing w:line="276" w:lineRule="auto"/>
        <w:rPr>
          <w:b/>
          <w:sz w:val="24"/>
          <w:szCs w:val="24"/>
        </w:rPr>
      </w:pPr>
      <w:r w:rsidRPr="00AB2717">
        <w:rPr>
          <w:b/>
          <w:sz w:val="24"/>
          <w:szCs w:val="24"/>
        </w:rPr>
        <w:t>I UNDERSTAND</w:t>
      </w:r>
      <w:r w:rsidR="003E5895">
        <w:rPr>
          <w:b/>
          <w:sz w:val="24"/>
          <w:szCs w:val="24"/>
        </w:rPr>
        <w:t xml:space="preserve"> AND AGREE TO</w:t>
      </w:r>
      <w:r w:rsidRPr="00AB2717">
        <w:rPr>
          <w:b/>
          <w:sz w:val="24"/>
          <w:szCs w:val="24"/>
        </w:rPr>
        <w:t xml:space="preserve"> THE INSTRUCTIONS FOR THE PRINTING PROCEDURE.</w:t>
      </w:r>
    </w:p>
    <w:p w14:paraId="54CBB9D1" w14:textId="2D09FA2D" w:rsidR="00AB2717" w:rsidRDefault="00AB2717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f you do not, please read</w:t>
      </w:r>
      <w:r w:rsidR="00FA0A15">
        <w:rPr>
          <w:sz w:val="24"/>
          <w:szCs w:val="24"/>
        </w:rPr>
        <w:t xml:space="preserve"> “How to Order”</w:t>
      </w:r>
      <w:r>
        <w:rPr>
          <w:sz w:val="24"/>
          <w:szCs w:val="24"/>
        </w:rPr>
        <w:t xml:space="preserve"> and </w:t>
      </w:r>
      <w:r w:rsidR="00FA0A15">
        <w:rPr>
          <w:sz w:val="24"/>
          <w:szCs w:val="24"/>
        </w:rPr>
        <w:t xml:space="preserve">the </w:t>
      </w:r>
      <w:r>
        <w:rPr>
          <w:sz w:val="24"/>
          <w:szCs w:val="24"/>
        </w:rPr>
        <w:t>FAQ on the other side.</w:t>
      </w:r>
    </w:p>
    <w:p w14:paraId="26A469FC" w14:textId="77777777" w:rsidR="00F34717" w:rsidRDefault="00F34717" w:rsidP="00F97195">
      <w:pPr>
        <w:spacing w:line="276" w:lineRule="auto"/>
        <w:rPr>
          <w:sz w:val="24"/>
          <w:szCs w:val="24"/>
        </w:rPr>
      </w:pPr>
    </w:p>
    <w:p w14:paraId="0C82A0F9" w14:textId="77777777" w:rsidR="00F97195" w:rsidRDefault="00AB2717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Sign Here____________________</w:t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  <w:t>_________________________________________________</w:t>
      </w:r>
    </w:p>
    <w:p w14:paraId="0A661B52" w14:textId="77777777" w:rsidR="00F34717" w:rsidRPr="00F34717" w:rsidRDefault="00F34717" w:rsidP="00F97195">
      <w:pPr>
        <w:spacing w:line="276" w:lineRule="auto"/>
        <w:rPr>
          <w:b/>
          <w:sz w:val="2"/>
          <w:szCs w:val="32"/>
        </w:rPr>
      </w:pPr>
    </w:p>
    <w:p w14:paraId="0A32C85F" w14:textId="77777777" w:rsidR="00F97195" w:rsidRPr="00F97195" w:rsidRDefault="00F97195" w:rsidP="00F97195">
      <w:pPr>
        <w:spacing w:line="276" w:lineRule="auto"/>
        <w:rPr>
          <w:b/>
          <w:sz w:val="32"/>
          <w:szCs w:val="32"/>
        </w:rPr>
      </w:pPr>
      <w:r w:rsidRPr="00F97195">
        <w:rPr>
          <w:b/>
          <w:sz w:val="32"/>
          <w:szCs w:val="32"/>
        </w:rPr>
        <w:t>STAFF USE ONLY</w:t>
      </w:r>
    </w:p>
    <w:p w14:paraId="593DA519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Operation Fee Pai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Y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No</w:t>
      </w:r>
    </w:p>
    <w:p w14:paraId="2CF39FF4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ode Ready______</w:t>
      </w:r>
    </w:p>
    <w:p w14:paraId="194C0E63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eight___</w:t>
      </w:r>
      <w:r w:rsidR="00AB2717">
        <w:rPr>
          <w:sz w:val="24"/>
          <w:szCs w:val="24"/>
        </w:rPr>
        <w:t>______________________</w:t>
      </w:r>
      <w:r w:rsidR="0059751D">
        <w:rPr>
          <w:sz w:val="24"/>
          <w:szCs w:val="24"/>
        </w:rPr>
        <w:t xml:space="preserve">______ </w:t>
      </w:r>
      <w:r w:rsidR="001717A1">
        <w:rPr>
          <w:sz w:val="24"/>
          <w:szCs w:val="24"/>
        </w:rPr>
        <w:t xml:space="preserve">     </w:t>
      </w:r>
      <w:r w:rsidR="00AB2717">
        <w:rPr>
          <w:sz w:val="24"/>
          <w:szCs w:val="24"/>
        </w:rPr>
        <w:t>Cost__________________________</w:t>
      </w:r>
      <w:r w:rsidR="0059751D">
        <w:rPr>
          <w:sz w:val="24"/>
          <w:szCs w:val="24"/>
        </w:rPr>
        <w:t>_________</w:t>
      </w:r>
    </w:p>
    <w:p w14:paraId="15D0AF07" w14:textId="77777777"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Date Contact</w:t>
      </w:r>
      <w:r w:rsidR="00AB2717">
        <w:rPr>
          <w:sz w:val="24"/>
          <w:szCs w:val="24"/>
        </w:rPr>
        <w:t>ed________________________       Hold Until</w:t>
      </w:r>
      <w:r>
        <w:rPr>
          <w:sz w:val="24"/>
          <w:szCs w:val="24"/>
        </w:rPr>
        <w:t>______________________________</w:t>
      </w:r>
    </w:p>
    <w:sectPr w:rsidR="00F97195" w:rsidSect="0076275F">
      <w:headerReference w:type="default" r:id="rId7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D6175" w14:textId="77777777" w:rsidR="00F97195" w:rsidRDefault="00F97195" w:rsidP="00F97195">
      <w:pPr>
        <w:spacing w:after="0" w:line="240" w:lineRule="auto"/>
      </w:pPr>
      <w:r>
        <w:separator/>
      </w:r>
    </w:p>
  </w:endnote>
  <w:endnote w:type="continuationSeparator" w:id="0">
    <w:p w14:paraId="4801DA6E" w14:textId="77777777" w:rsidR="00F97195" w:rsidRDefault="00F97195" w:rsidP="00F97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768D4" w14:textId="77777777" w:rsidR="00F97195" w:rsidRDefault="00F97195" w:rsidP="00F97195">
      <w:pPr>
        <w:spacing w:after="0" w:line="240" w:lineRule="auto"/>
      </w:pPr>
      <w:r>
        <w:separator/>
      </w:r>
    </w:p>
  </w:footnote>
  <w:footnote w:type="continuationSeparator" w:id="0">
    <w:p w14:paraId="23F4CAFD" w14:textId="77777777" w:rsidR="00F97195" w:rsidRDefault="00F97195" w:rsidP="00F97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77409" w14:textId="77777777" w:rsidR="00F97195" w:rsidRPr="00F97195" w:rsidRDefault="00F97195">
    <w:pPr>
      <w:pStyle w:val="Header"/>
      <w:rPr>
        <w:b/>
      </w:rPr>
    </w:pPr>
    <w:r>
      <w:rPr>
        <w:b/>
      </w:rPr>
      <w:t>DATE_____</w:t>
    </w:r>
    <w:r w:rsidR="00D84242">
      <w:rPr>
        <w:b/>
      </w:rPr>
      <w:t>____</w:t>
    </w:r>
    <w:r w:rsidR="00D84242">
      <w:rPr>
        <w:b/>
      </w:rPr>
      <w:tab/>
    </w:r>
    <w:r w:rsidR="00D84242">
      <w:rPr>
        <w:b/>
      </w:rPr>
      <w:tab/>
      <w:t>Received by: 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71A2A"/>
    <w:multiLevelType w:val="hybridMultilevel"/>
    <w:tmpl w:val="D540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877A0A"/>
    <w:multiLevelType w:val="hybridMultilevel"/>
    <w:tmpl w:val="32AE8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577746"/>
    <w:multiLevelType w:val="hybridMultilevel"/>
    <w:tmpl w:val="67EA0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5426396">
    <w:abstractNumId w:val="1"/>
  </w:num>
  <w:num w:numId="2" w16cid:durableId="1029457373">
    <w:abstractNumId w:val="2"/>
  </w:num>
  <w:num w:numId="3" w16cid:durableId="1316489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trA0tjA0tjQxNzBX0lEKTi0uzszPAykwqgUA2xB0NywAAAA="/>
  </w:docVars>
  <w:rsids>
    <w:rsidRoot w:val="00F97195"/>
    <w:rsid w:val="000B279F"/>
    <w:rsid w:val="001717A1"/>
    <w:rsid w:val="00320EBB"/>
    <w:rsid w:val="00325FCB"/>
    <w:rsid w:val="00363DB4"/>
    <w:rsid w:val="003E5895"/>
    <w:rsid w:val="00483448"/>
    <w:rsid w:val="00505016"/>
    <w:rsid w:val="00592619"/>
    <w:rsid w:val="0059751D"/>
    <w:rsid w:val="006525CF"/>
    <w:rsid w:val="006945C1"/>
    <w:rsid w:val="006E6CE6"/>
    <w:rsid w:val="00704D0A"/>
    <w:rsid w:val="0076275F"/>
    <w:rsid w:val="00796EBD"/>
    <w:rsid w:val="00830DEF"/>
    <w:rsid w:val="008614DF"/>
    <w:rsid w:val="00861501"/>
    <w:rsid w:val="008707EC"/>
    <w:rsid w:val="008E5AF5"/>
    <w:rsid w:val="00947E51"/>
    <w:rsid w:val="0096039F"/>
    <w:rsid w:val="009D59FF"/>
    <w:rsid w:val="00A713F5"/>
    <w:rsid w:val="00AB2717"/>
    <w:rsid w:val="00AC437A"/>
    <w:rsid w:val="00B73261"/>
    <w:rsid w:val="00C17B37"/>
    <w:rsid w:val="00D84242"/>
    <w:rsid w:val="00EC224E"/>
    <w:rsid w:val="00EF36D0"/>
    <w:rsid w:val="00F34717"/>
    <w:rsid w:val="00F97195"/>
    <w:rsid w:val="00FA0A15"/>
    <w:rsid w:val="00FB4BFF"/>
    <w:rsid w:val="00FB5F07"/>
    <w:rsid w:val="00FB6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6E21D7"/>
  <w15:chartTrackingRefBased/>
  <w15:docId w15:val="{960CF847-340E-4B2E-8FAE-C7CAD2ADB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7E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195"/>
  </w:style>
  <w:style w:type="paragraph" w:styleId="Footer">
    <w:name w:val="footer"/>
    <w:basedOn w:val="Normal"/>
    <w:link w:val="FooterChar"/>
    <w:uiPriority w:val="99"/>
    <w:unhideWhenUsed/>
    <w:rsid w:val="00F97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195"/>
  </w:style>
  <w:style w:type="paragraph" w:styleId="ListParagraph">
    <w:name w:val="List Paragraph"/>
    <w:basedOn w:val="Normal"/>
    <w:uiPriority w:val="34"/>
    <w:qFormat/>
    <w:rsid w:val="008707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4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BF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47E5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72</Words>
  <Characters>3224</Characters>
  <Application>Microsoft Office Word</Application>
  <DocSecurity>0</DocSecurity>
  <Lines>6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D Printer Policy &amp; Order Form</vt:lpstr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D Printer Policy &amp; Order Form</dc:title>
  <dc:subject/>
  <dc:creator>Information Desk</dc:creator>
  <cp:keywords/>
  <dc:description/>
  <cp:lastModifiedBy>Thomas Rankin</cp:lastModifiedBy>
  <cp:revision>5</cp:revision>
  <cp:lastPrinted>2025-02-12T21:49:00Z</cp:lastPrinted>
  <dcterms:created xsi:type="dcterms:W3CDTF">2025-02-12T21:16:00Z</dcterms:created>
  <dcterms:modified xsi:type="dcterms:W3CDTF">2025-02-13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428b691e9f048892e56823e95cd2bbc6c869cb891c5cb8dfac914328ec5e06</vt:lpwstr>
  </property>
</Properties>
</file>